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DF5A7D" w:rsidRPr="00110B7E" w:rsidRDefault="00677B58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="00DF5A7D" w:rsidRPr="00E64123">
        <w:rPr>
          <w:rFonts w:ascii="AT*Toronto" w:hAnsi="AT*Toronto"/>
        </w:rPr>
        <w:t xml:space="preserve">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D500B6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73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0A244A" w:rsidRPr="00110B7E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 w:rsidR="007853F7">
        <w:rPr>
          <w:rFonts w:ascii="AT*Toronto" w:hAnsi="AT*Toronto"/>
        </w:rPr>
        <w:t xml:space="preserve"> 1</w:t>
      </w:r>
      <w:r w:rsidR="00677B58">
        <w:rPr>
          <w:rFonts w:ascii="AT*Toronto" w:hAnsi="AT*Toronto"/>
        </w:rPr>
        <w:t>1</w:t>
      </w:r>
      <w:r w:rsidR="00BC0B8E">
        <w:rPr>
          <w:rFonts w:ascii="AT*Toronto" w:hAnsi="AT*Toronto"/>
        </w:rPr>
        <w:t xml:space="preserve">. </w:t>
      </w:r>
      <w:r w:rsidR="00677B58">
        <w:rPr>
          <w:rFonts w:ascii="AT*Toronto" w:hAnsi="AT*Toronto"/>
        </w:rPr>
        <w:t>júna</w:t>
      </w:r>
      <w:r w:rsidR="00B97752">
        <w:rPr>
          <w:rFonts w:ascii="AT*Toronto" w:hAnsi="AT*Toronto"/>
        </w:rPr>
        <w:t xml:space="preserve"> </w:t>
      </w:r>
      <w:r w:rsidR="005D0582">
        <w:rPr>
          <w:rFonts w:ascii="AT*Toronto" w:hAnsi="AT*Toronto"/>
        </w:rPr>
        <w:t>202</w:t>
      </w:r>
      <w:r w:rsidR="007853F7">
        <w:rPr>
          <w:rFonts w:ascii="AT*Toronto" w:hAnsi="AT*Toronto"/>
        </w:rPr>
        <w:t>5</w:t>
      </w:r>
    </w:p>
    <w:p w:rsidR="000A244A" w:rsidRPr="00110B7E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0C0E3E" w:rsidRDefault="000A244A" w:rsidP="000A244A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="00A1017C" w:rsidRPr="00E53FC7">
        <w:t>Prehľad</w:t>
      </w:r>
      <w:r w:rsidR="00A1017C">
        <w:t xml:space="preserve">u </w:t>
      </w:r>
      <w:r w:rsidR="00A1017C" w:rsidRPr="00E53FC7">
        <w:t xml:space="preserve">Výboru Národnej rady Slovenskej republiky pre nezlučiteľnosť funkcií </w:t>
      </w:r>
      <w:r w:rsidR="00A1017C" w:rsidRPr="00E53FC7">
        <w:rPr>
          <w:szCs w:val="24"/>
        </w:rPr>
        <w:t xml:space="preserve">o došlých oznámeniach funkcií, zamestnaní, činností a majetkových pomerov verejných funkcionárov </w:t>
      </w:r>
      <w:r w:rsidR="007853F7">
        <w:rPr>
          <w:szCs w:val="24"/>
        </w:rPr>
        <w:t xml:space="preserve">za </w:t>
      </w:r>
      <w:r w:rsidR="00A3440B">
        <w:rPr>
          <w:szCs w:val="24"/>
        </w:rPr>
        <w:t xml:space="preserve">apríl </w:t>
      </w:r>
      <w:r w:rsidR="007853F7">
        <w:rPr>
          <w:szCs w:val="24"/>
        </w:rPr>
        <w:t>–</w:t>
      </w:r>
      <w:r w:rsidR="00BC0B8E">
        <w:rPr>
          <w:szCs w:val="24"/>
        </w:rPr>
        <w:t xml:space="preserve"> </w:t>
      </w:r>
      <w:r w:rsidR="00677B58">
        <w:rPr>
          <w:szCs w:val="24"/>
        </w:rPr>
        <w:t>jún</w:t>
      </w:r>
      <w:r w:rsidR="007853F7">
        <w:rPr>
          <w:szCs w:val="24"/>
        </w:rPr>
        <w:t xml:space="preserve"> </w:t>
      </w:r>
      <w:r w:rsidR="005D0582">
        <w:rPr>
          <w:szCs w:val="24"/>
        </w:rPr>
        <w:t>202</w:t>
      </w:r>
      <w:r w:rsidR="007853F7">
        <w:rPr>
          <w:szCs w:val="24"/>
        </w:rPr>
        <w:t>5</w:t>
      </w:r>
      <w:r w:rsidR="00A1017C">
        <w:rPr>
          <w:szCs w:val="24"/>
        </w:rPr>
        <w:t>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352E59" w:rsidP="00AF3E01">
      <w:pPr>
        <w:spacing w:after="160" w:line="256" w:lineRule="auto"/>
        <w:ind w:firstLine="708"/>
        <w:contextualSpacing/>
        <w:jc w:val="both"/>
      </w:pPr>
      <w:r>
        <w:t>v</w:t>
      </w:r>
      <w:r w:rsidR="000A244A" w:rsidRPr="00110B7E">
        <w:t xml:space="preserve">o veci ochrany verejného záujmu a zamedzenia rozporu záujmov podľa čl. 9 ods. 2 </w:t>
      </w:r>
      <w:r w:rsidR="00A1017C">
        <w:br/>
      </w:r>
      <w:r w:rsidR="000A244A"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="000A244A" w:rsidRPr="00110B7E">
        <w:t xml:space="preserve">za porušenie povinnosti podať oznámenie funkcií, zamestnaní, činností a majetkových pomerov </w:t>
      </w:r>
      <w:r w:rsidR="006A4CF1" w:rsidRPr="00110B7E">
        <w:t>v</w:t>
      </w:r>
      <w:r w:rsidR="00677B58">
        <w:t> </w:t>
      </w:r>
      <w:r w:rsidR="006A4CF1" w:rsidRPr="00110B7E">
        <w:t>zmysle</w:t>
      </w:r>
      <w:r w:rsidR="00677B58">
        <w:t xml:space="preserve"> </w:t>
      </w:r>
      <w:r w:rsidR="006A4CF1" w:rsidRPr="00110B7E">
        <w:t>čl. 7 ods. 1 ústavného zákona</w:t>
      </w:r>
      <w:r w:rsidR="00677B58">
        <w:t xml:space="preserve"> </w:t>
      </w:r>
      <w:r w:rsidR="00BF62B3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677B58">
        <w:t>ému</w:t>
      </w:r>
      <w:r w:rsidR="001F7682">
        <w:t xml:space="preserve"> </w:t>
      </w:r>
      <w:r w:rsidR="002A2FEF">
        <w:t xml:space="preserve"> funkcionár</w:t>
      </w:r>
      <w:r w:rsidR="00677B58">
        <w:t>ovi</w:t>
      </w:r>
      <w:r w:rsidR="001F7682">
        <w:t xml:space="preserve"> </w:t>
      </w:r>
      <w:r w:rsidR="00D500B6" w:rsidRPr="00D35420">
        <w:t>Marcel</w:t>
      </w:r>
      <w:r w:rsidR="00D500B6">
        <w:t>ovi</w:t>
      </w:r>
      <w:r w:rsidR="00D500B6" w:rsidRPr="00D35420">
        <w:t xml:space="preserve"> </w:t>
      </w:r>
      <w:proofErr w:type="spellStart"/>
      <w:r w:rsidR="00D500B6" w:rsidRPr="00D35420">
        <w:t>Behro</w:t>
      </w:r>
      <w:r w:rsidR="00D500B6">
        <w:t>vi</w:t>
      </w:r>
      <w:proofErr w:type="spellEnd"/>
      <w:r w:rsidR="00D500B6">
        <w:t>, členovi Rady Slovenskej televízie a rozhlasu (verejnej funkcie sa ujal 26.3.2025, oznámenie mal podať do 25.4.2025, oznámenie doteraz nepodal)</w:t>
      </w:r>
      <w:r w:rsidR="00DC622C" w:rsidRPr="00AF3E01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677B58">
        <w:t>ého</w:t>
      </w:r>
      <w:r w:rsidR="00BD0741">
        <w:t xml:space="preserve"> </w:t>
      </w:r>
      <w:r w:rsidR="00677B58">
        <w:t>verejného funkcionára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C015A2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 w:rsidR="00F80D4A">
        <w:rPr>
          <w:b w:val="0"/>
        </w:rPr>
        <w:t>kyňu</w:t>
      </w:r>
      <w:r w:rsidR="008B34E0">
        <w:rPr>
          <w:b w:val="0"/>
        </w:rPr>
        <w:t xml:space="preserve"> </w:t>
      </w:r>
      <w:r w:rsidR="00677B58">
        <w:rPr>
          <w:b w:val="0"/>
        </w:rPr>
        <w:t xml:space="preserve">Vieru Kalmárovú </w:t>
      </w:r>
    </w:p>
    <w:p w:rsidR="000A244A" w:rsidRPr="00110B7E" w:rsidRDefault="000A244A" w:rsidP="000A244A"/>
    <w:p w:rsidR="002A2FEF" w:rsidRDefault="000A244A" w:rsidP="00AF3E01">
      <w:pPr>
        <w:ind w:firstLine="360"/>
        <w:jc w:val="both"/>
        <w:rPr>
          <w:b/>
        </w:rPr>
      </w:pPr>
      <w:r w:rsidRPr="00110B7E">
        <w:t>za spravodaj</w:t>
      </w:r>
      <w:r w:rsidR="00D13C39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853F7" w:rsidRPr="00110B7E">
        <w:t>verejn</w:t>
      </w:r>
      <w:r w:rsidR="00677B58">
        <w:t>ému  funkcionárovi</w:t>
      </w:r>
      <w:r w:rsidR="007853F7">
        <w:t xml:space="preserve"> </w:t>
      </w:r>
      <w:r w:rsidR="00505AAF" w:rsidRPr="00D35420">
        <w:t>Marcel</w:t>
      </w:r>
      <w:r w:rsidR="00505AAF">
        <w:t>ovi</w:t>
      </w:r>
      <w:r w:rsidR="00505AAF" w:rsidRPr="00D35420">
        <w:t xml:space="preserve"> </w:t>
      </w:r>
      <w:proofErr w:type="spellStart"/>
      <w:r w:rsidR="00505AAF" w:rsidRPr="00D35420">
        <w:t>Behro</w:t>
      </w:r>
      <w:r w:rsidR="00505AAF">
        <w:t>vi</w:t>
      </w:r>
      <w:proofErr w:type="spellEnd"/>
      <w:r w:rsidR="00505AAF">
        <w:t xml:space="preserve">, členovi Rady Slovenskej televízie a rozhlasu </w:t>
      </w:r>
      <w:r w:rsidRPr="00110B7E">
        <w:t xml:space="preserve">(č. konania </w:t>
      </w:r>
      <w:r w:rsidR="00560B14">
        <w:t>V</w:t>
      </w:r>
      <w:r w:rsidRPr="00110B7E">
        <w:t>P/</w:t>
      </w:r>
      <w:r w:rsidR="00352E59">
        <w:t>5</w:t>
      </w:r>
      <w:r w:rsidR="00D500B6">
        <w:t>9</w:t>
      </w:r>
      <w:r w:rsidR="00250120">
        <w:t>/2</w:t>
      </w:r>
      <w:r w:rsidR="007853F7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035A44" w:rsidRDefault="00035A44" w:rsidP="00035A44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035A44" w:rsidRDefault="00035A44" w:rsidP="00035A44">
      <w:pPr>
        <w:spacing w:line="240" w:lineRule="atLeast"/>
        <w:jc w:val="both"/>
      </w:pPr>
      <w:r>
        <w:t>overovateľka výboru</w:t>
      </w:r>
    </w:p>
    <w:p w:rsidR="00D57E3B" w:rsidRDefault="00D57E3B" w:rsidP="00677B58">
      <w:pPr>
        <w:spacing w:line="240" w:lineRule="atLeast"/>
        <w:jc w:val="both"/>
      </w:pPr>
      <w:bookmarkStart w:id="0" w:name="_GoBack"/>
      <w:bookmarkEnd w:id="0"/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2C1E"/>
    <w:rsid w:val="0001556B"/>
    <w:rsid w:val="00016244"/>
    <w:rsid w:val="000166F8"/>
    <w:rsid w:val="00020667"/>
    <w:rsid w:val="00020CB5"/>
    <w:rsid w:val="00022D03"/>
    <w:rsid w:val="000273F0"/>
    <w:rsid w:val="00031074"/>
    <w:rsid w:val="00035A44"/>
    <w:rsid w:val="00040C96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237FD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64C80"/>
    <w:rsid w:val="00265831"/>
    <w:rsid w:val="00270248"/>
    <w:rsid w:val="00273D2F"/>
    <w:rsid w:val="00275207"/>
    <w:rsid w:val="00276AC5"/>
    <w:rsid w:val="00276C83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52E59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E635C"/>
    <w:rsid w:val="004F11AE"/>
    <w:rsid w:val="004F4D4E"/>
    <w:rsid w:val="00505AAF"/>
    <w:rsid w:val="00510DF0"/>
    <w:rsid w:val="0052031C"/>
    <w:rsid w:val="0052161B"/>
    <w:rsid w:val="005262B9"/>
    <w:rsid w:val="00532E4A"/>
    <w:rsid w:val="00534B64"/>
    <w:rsid w:val="00541FF3"/>
    <w:rsid w:val="005433A5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74BA0"/>
    <w:rsid w:val="00677B58"/>
    <w:rsid w:val="00697259"/>
    <w:rsid w:val="006A4CF1"/>
    <w:rsid w:val="006B05B2"/>
    <w:rsid w:val="006C31BC"/>
    <w:rsid w:val="006D4702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3B23"/>
    <w:rsid w:val="0075477E"/>
    <w:rsid w:val="00764813"/>
    <w:rsid w:val="00765EB1"/>
    <w:rsid w:val="00774347"/>
    <w:rsid w:val="007747CF"/>
    <w:rsid w:val="007831C8"/>
    <w:rsid w:val="007853F7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1AF1"/>
    <w:rsid w:val="007D53BA"/>
    <w:rsid w:val="007E19C8"/>
    <w:rsid w:val="007E2F84"/>
    <w:rsid w:val="007E5DAF"/>
    <w:rsid w:val="007F469A"/>
    <w:rsid w:val="0081526E"/>
    <w:rsid w:val="00821346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1EB6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3440B"/>
    <w:rsid w:val="00A37D80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3E01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0B8E"/>
    <w:rsid w:val="00BC5593"/>
    <w:rsid w:val="00BD0741"/>
    <w:rsid w:val="00BE5EC8"/>
    <w:rsid w:val="00BE7A7E"/>
    <w:rsid w:val="00BF2652"/>
    <w:rsid w:val="00BF62B3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407E"/>
    <w:rsid w:val="00C87BBC"/>
    <w:rsid w:val="00C93AD9"/>
    <w:rsid w:val="00C94189"/>
    <w:rsid w:val="00CA2FAB"/>
    <w:rsid w:val="00CA655F"/>
    <w:rsid w:val="00CB6162"/>
    <w:rsid w:val="00CC0319"/>
    <w:rsid w:val="00CC5C3B"/>
    <w:rsid w:val="00CD4907"/>
    <w:rsid w:val="00CE75FD"/>
    <w:rsid w:val="00D02A25"/>
    <w:rsid w:val="00D02D22"/>
    <w:rsid w:val="00D04859"/>
    <w:rsid w:val="00D078D2"/>
    <w:rsid w:val="00D13C39"/>
    <w:rsid w:val="00D206E9"/>
    <w:rsid w:val="00D21CEE"/>
    <w:rsid w:val="00D26723"/>
    <w:rsid w:val="00D32349"/>
    <w:rsid w:val="00D35794"/>
    <w:rsid w:val="00D44EFA"/>
    <w:rsid w:val="00D500B6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80D4A"/>
    <w:rsid w:val="00F93719"/>
    <w:rsid w:val="00F97D77"/>
    <w:rsid w:val="00FC7792"/>
    <w:rsid w:val="00FD1F3F"/>
    <w:rsid w:val="00FD6AA4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07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5-04-03T11:42:00Z</cp:lastPrinted>
  <dcterms:created xsi:type="dcterms:W3CDTF">2025-04-02T07:45:00Z</dcterms:created>
  <dcterms:modified xsi:type="dcterms:W3CDTF">2025-06-12T08:34:00Z</dcterms:modified>
</cp:coreProperties>
</file>